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Ann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hemel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Desenzano del Garda, BS, Italia Moniga del Gard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Moniga del Gard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8/10/1997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287105172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annachemel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